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5597676" w:rsidR="000C49FD" w:rsidRPr="00104020" w:rsidRDefault="00104020" w:rsidP="00E31880">
      <w:pPr>
        <w:jc w:val="center"/>
        <w:rPr>
          <w:b/>
          <w:bCs/>
          <w:sz w:val="32"/>
          <w:szCs w:val="32"/>
        </w:rPr>
      </w:pPr>
      <w:r w:rsidRPr="00104020">
        <w:rPr>
          <w:b/>
          <w:bCs/>
          <w:sz w:val="32"/>
          <w:szCs w:val="32"/>
        </w:rPr>
        <w:t>(</w:t>
      </w:r>
      <w:r w:rsidR="00912CF6">
        <w:rPr>
          <w:b/>
          <w:bCs/>
          <w:sz w:val="32"/>
          <w:szCs w:val="32"/>
        </w:rPr>
        <w:t>Pennsylva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A3D77E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12CF6">
        <w:rPr>
          <w:sz w:val="22"/>
          <w:szCs w:val="22"/>
        </w:rPr>
        <w:t>Pennsylva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F56A72B" w:rsidR="00C543C7" w:rsidRDefault="00912CF6"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7886" w14:textId="77777777" w:rsidR="003B72D0" w:rsidRDefault="003B7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3140D2" w:rsidR="004F70A3" w:rsidRPr="003B72D0" w:rsidRDefault="004F70A3" w:rsidP="003B72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E7F3E" w14:textId="77777777" w:rsidR="003B72D0" w:rsidRDefault="003B7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C8788" w14:textId="77777777" w:rsidR="003B72D0" w:rsidRDefault="003B7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FB34B30" w:rsidR="004F70A3" w:rsidRPr="003B72D0" w:rsidRDefault="004F70A3" w:rsidP="003B72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8042D" w14:textId="77777777" w:rsidR="003B72D0" w:rsidRDefault="003B7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157350">
    <w:abstractNumId w:val="3"/>
  </w:num>
  <w:num w:numId="2" w16cid:durableId="750931623">
    <w:abstractNumId w:val="2"/>
  </w:num>
  <w:num w:numId="3" w16cid:durableId="1661739002">
    <w:abstractNumId w:val="0"/>
  </w:num>
  <w:num w:numId="4" w16cid:durableId="1543903256">
    <w:abstractNumId w:val="4"/>
  </w:num>
  <w:num w:numId="5" w16cid:durableId="968702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B72D0"/>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2CF6"/>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2</Words>
  <Characters>2126</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4</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